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FE22FE" w14:textId="464CE1B6" w:rsidR="005562C5" w:rsidRDefault="00936B18">
      <w:r>
        <w:t>Important Notes:</w:t>
      </w:r>
    </w:p>
    <w:p w14:paraId="0E7BDC5C" w14:textId="077A63A5" w:rsidR="00936B18" w:rsidRDefault="00936B18" w:rsidP="00936B18">
      <w:pPr>
        <w:pStyle w:val="ListParagraph"/>
        <w:numPr>
          <w:ilvl w:val="0"/>
          <w:numId w:val="1"/>
        </w:numPr>
      </w:pPr>
      <w:r>
        <w:t xml:space="preserve">The Game Window Size is : </w:t>
      </w:r>
      <w:r w:rsidR="004E516E">
        <w:t>1280</w:t>
      </w:r>
      <w:r>
        <w:t xml:space="preserve"> pixels width and </w:t>
      </w:r>
      <w:r w:rsidR="004E516E">
        <w:t>720</w:t>
      </w:r>
      <w:bookmarkStart w:id="0" w:name="_GoBack"/>
      <w:bookmarkEnd w:id="0"/>
      <w:r>
        <w:t xml:space="preserve"> pixels height</w:t>
      </w:r>
    </w:p>
    <w:p w14:paraId="27772D98" w14:textId="6B89ADB6" w:rsidR="00936B18" w:rsidRDefault="00936B18" w:rsidP="00936B18">
      <w:pPr>
        <w:pStyle w:val="ListParagraph"/>
        <w:numPr>
          <w:ilvl w:val="0"/>
          <w:numId w:val="1"/>
        </w:numPr>
      </w:pPr>
      <w:r>
        <w:t xml:space="preserve">To run the game go to the view package and run the StartView.java </w:t>
      </w:r>
    </w:p>
    <w:p w14:paraId="1BDA0DDD" w14:textId="6D725840" w:rsidR="006319EE" w:rsidRDefault="006319EE" w:rsidP="006319EE">
      <w:r>
        <w:t>Step 1:</w:t>
      </w:r>
    </w:p>
    <w:p w14:paraId="56B075E7" w14:textId="39723252" w:rsidR="006319EE" w:rsidRDefault="006319EE" w:rsidP="006319EE">
      <w:r>
        <w:t>After running StartView.java choose between starting the game or exiting the game.</w:t>
      </w:r>
    </w:p>
    <w:p w14:paraId="6D0134C0" w14:textId="7C46AFD8" w:rsidR="006319EE" w:rsidRDefault="006319EE" w:rsidP="006319EE">
      <w:r>
        <w:t>Step 2:</w:t>
      </w:r>
    </w:p>
    <w:p w14:paraId="3ED4FE69" w14:textId="34DE4FB0" w:rsidR="006319EE" w:rsidRDefault="006319EE" w:rsidP="006319EE">
      <w:r>
        <w:t>After staring the game you will have a window separated for every 2 players each player first has to enter their names to know when it is their terms and to choose their heroes</w:t>
      </w:r>
    </w:p>
    <w:p w14:paraId="4FA3D40D" w14:textId="5F5343E6" w:rsidR="006319EE" w:rsidRDefault="006319EE" w:rsidP="006319EE">
      <w:r w:rsidRPr="006319EE">
        <w:rPr>
          <w:noProof/>
        </w:rPr>
        <w:drawing>
          <wp:inline distT="0" distB="0" distL="0" distR="0" wp14:anchorId="3D368509" wp14:editId="403F8161">
            <wp:extent cx="5961888" cy="3232541"/>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74178" cy="3239205"/>
                    </a:xfrm>
                    <a:prstGeom prst="rect">
                      <a:avLst/>
                    </a:prstGeom>
                  </pic:spPr>
                </pic:pic>
              </a:graphicData>
            </a:graphic>
          </wp:inline>
        </w:drawing>
      </w:r>
    </w:p>
    <w:p w14:paraId="1860AA58" w14:textId="3E872289" w:rsidR="006319EE" w:rsidRDefault="006319EE" w:rsidP="006319EE">
      <w:r>
        <w:t>After entering the names of the players each player has to choose their hero by pressing the button of the hero then every player has to press done to start playing the game.</w:t>
      </w:r>
    </w:p>
    <w:p w14:paraId="0C11A2E6" w14:textId="77777777" w:rsidR="00F36A60" w:rsidRDefault="00F36A60" w:rsidP="006319EE"/>
    <w:p w14:paraId="594F66B4" w14:textId="77777777" w:rsidR="00F36A60" w:rsidRDefault="00F36A60" w:rsidP="006319EE"/>
    <w:p w14:paraId="3D2A9C13" w14:textId="77777777" w:rsidR="00F36A60" w:rsidRDefault="00F36A60" w:rsidP="006319EE"/>
    <w:p w14:paraId="24598BA7" w14:textId="77777777" w:rsidR="00F36A60" w:rsidRDefault="00F36A60" w:rsidP="006319EE"/>
    <w:p w14:paraId="70E7BD37" w14:textId="77777777" w:rsidR="00F36A60" w:rsidRDefault="00F36A60" w:rsidP="006319EE"/>
    <w:p w14:paraId="58C96467" w14:textId="77777777" w:rsidR="00F36A60" w:rsidRDefault="00F36A60" w:rsidP="006319EE"/>
    <w:p w14:paraId="2ABEC0C7" w14:textId="77777777" w:rsidR="00F36A60" w:rsidRDefault="00F36A60" w:rsidP="006319EE"/>
    <w:p w14:paraId="6DDF3CBA" w14:textId="77777777" w:rsidR="00F36A60" w:rsidRDefault="00F36A60" w:rsidP="006319EE"/>
    <w:p w14:paraId="6144BED5" w14:textId="5833E9A6" w:rsidR="006319EE" w:rsidRDefault="006319EE" w:rsidP="006319EE">
      <w:r>
        <w:lastRenderedPageBreak/>
        <w:t>Step 3:</w:t>
      </w:r>
    </w:p>
    <w:p w14:paraId="0034DE60" w14:textId="0938AC26" w:rsidR="00760C74" w:rsidRDefault="00E323AA" w:rsidP="00E323AA">
      <w:r w:rsidRPr="00F36A60">
        <w:rPr>
          <w:noProof/>
        </w:rPr>
        <w:drawing>
          <wp:anchor distT="0" distB="0" distL="114300" distR="114300" simplePos="0" relativeHeight="251659264" behindDoc="0" locked="0" layoutInCell="1" allowOverlap="1" wp14:anchorId="6B4531A2" wp14:editId="10B57BFF">
            <wp:simplePos x="0" y="0"/>
            <wp:positionH relativeFrom="margin">
              <wp:align>center</wp:align>
            </wp:positionH>
            <wp:positionV relativeFrom="paragraph">
              <wp:posOffset>248259</wp:posOffset>
            </wp:positionV>
            <wp:extent cx="5760720" cy="3123565"/>
            <wp:effectExtent l="0" t="0" r="0" b="63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60720" cy="3123565"/>
                    </a:xfrm>
                    <a:prstGeom prst="rect">
                      <a:avLst/>
                    </a:prstGeom>
                  </pic:spPr>
                </pic:pic>
              </a:graphicData>
            </a:graphic>
            <wp14:sizeRelH relativeFrom="margin">
              <wp14:pctWidth>0</wp14:pctWidth>
            </wp14:sizeRelH>
            <wp14:sizeRelV relativeFrom="margin">
              <wp14:pctHeight>0</wp14:pctHeight>
            </wp14:sizeRelV>
          </wp:anchor>
        </w:drawing>
      </w:r>
      <w:r w:rsidR="006319EE">
        <w:t xml:space="preserve">The Game Window will open </w:t>
      </w:r>
      <w:r w:rsidR="00760C74">
        <w:t>and a message every turn will be displayed to state whose player</w:t>
      </w:r>
      <w:r w:rsidR="00F36A60">
        <w:t xml:space="preserve"> turn</w:t>
      </w:r>
      <w:r w:rsidR="00760C74">
        <w:t xml:space="preserve"> is it.</w:t>
      </w:r>
      <w:r>
        <w:t xml:space="preserve"> The Player who has the turn is always the one playing at the bottom and the other player which is not his turn is at the top.</w:t>
      </w:r>
    </w:p>
    <w:p w14:paraId="7790E141" w14:textId="5ED25A52" w:rsidR="00C8349C" w:rsidRDefault="00C8349C" w:rsidP="006319EE">
      <w:r>
        <w:t>End Turn:</w:t>
      </w:r>
    </w:p>
    <w:p w14:paraId="2486B4B5" w14:textId="68EE2366" w:rsidR="00C8349C" w:rsidRDefault="00C8349C" w:rsidP="006319EE">
      <w:r>
        <w:tab/>
        <w:t>To end your turn there is an END Turn button down in the screen click on it.</w:t>
      </w:r>
    </w:p>
    <w:p w14:paraId="1DE1D023" w14:textId="09B6BDA3" w:rsidR="00C8349C" w:rsidRDefault="00C8349C" w:rsidP="006319EE">
      <w:r>
        <w:t>Play Minion(place a minion from hand to field):</w:t>
      </w:r>
    </w:p>
    <w:p w14:paraId="3AECD610" w14:textId="393F4347" w:rsidR="00C8349C" w:rsidRDefault="00C8349C" w:rsidP="006319EE">
      <w:r>
        <w:tab/>
        <w:t>Press on any Minion on the Hand it will be automatically placed in the field if your are eligible to.</w:t>
      </w:r>
    </w:p>
    <w:p w14:paraId="1F2283CD" w14:textId="04AD12AC" w:rsidR="00C8349C" w:rsidRDefault="00B97B4A" w:rsidP="006319EE">
      <w:r>
        <w:t>Cast Spell:</w:t>
      </w:r>
    </w:p>
    <w:p w14:paraId="4D900153" w14:textId="21E2AEDF" w:rsidR="00B97B4A" w:rsidRDefault="00B97B4A" w:rsidP="00B97B4A">
      <w:pPr>
        <w:ind w:left="720"/>
      </w:pPr>
      <w:r>
        <w:t>To play a spell just click on the spell in the hand a small window will open to check if you really want to play this spell.</w:t>
      </w:r>
    </w:p>
    <w:p w14:paraId="5F40EFFF" w14:textId="14E25D75" w:rsidR="00B97B4A" w:rsidRDefault="00E323AA" w:rsidP="00B97B4A">
      <w:pPr>
        <w:ind w:left="720"/>
      </w:pPr>
      <w:r w:rsidRPr="00E323AA">
        <w:rPr>
          <w:noProof/>
        </w:rPr>
        <w:drawing>
          <wp:anchor distT="0" distB="0" distL="114300" distR="114300" simplePos="0" relativeHeight="251658240" behindDoc="0" locked="0" layoutInCell="1" allowOverlap="1" wp14:anchorId="36CC4279" wp14:editId="000FE05B">
            <wp:simplePos x="0" y="0"/>
            <wp:positionH relativeFrom="margin">
              <wp:posOffset>2479116</wp:posOffset>
            </wp:positionH>
            <wp:positionV relativeFrom="paragraph">
              <wp:posOffset>439344</wp:posOffset>
            </wp:positionV>
            <wp:extent cx="3508375" cy="16014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08375" cy="1601470"/>
                    </a:xfrm>
                    <a:prstGeom prst="rect">
                      <a:avLst/>
                    </a:prstGeom>
                  </pic:spPr>
                </pic:pic>
              </a:graphicData>
            </a:graphic>
          </wp:anchor>
        </w:drawing>
      </w:r>
      <w:r w:rsidR="00B97B4A">
        <w:t xml:space="preserve">If the spell doesn’t </w:t>
      </w:r>
      <w:r w:rsidR="00454250">
        <w:t>need from the user any other data to cast the spell the spell will be played and the effect will be displayed at the same time.</w:t>
      </w:r>
    </w:p>
    <w:p w14:paraId="11F2BBE7" w14:textId="4B28141D" w:rsidR="00E323AA" w:rsidRDefault="00454250" w:rsidP="00E323AA">
      <w:pPr>
        <w:ind w:left="720"/>
        <w:rPr>
          <w:noProof/>
        </w:rPr>
      </w:pPr>
      <w:r>
        <w:t>If the spell need another data to be selected after clicking “Yes” for the acceptance to play the spell the buttons you can choose from so the spell can be played on will be the only visible and</w:t>
      </w:r>
      <w:r w:rsidR="00E323AA">
        <w:t xml:space="preserve"> </w:t>
      </w:r>
      <w:r>
        <w:t>clickable. The user then need to press on the minion or hero he wants the spell be played on.</w:t>
      </w:r>
      <w:r w:rsidR="00E323AA" w:rsidRPr="00E323AA">
        <w:rPr>
          <w:noProof/>
        </w:rPr>
        <w:t xml:space="preserve"> </w:t>
      </w:r>
    </w:p>
    <w:p w14:paraId="7C8941B6" w14:textId="4DDAC080" w:rsidR="00454250" w:rsidRDefault="00454250" w:rsidP="00E323AA">
      <w:r w:rsidRPr="00454250">
        <w:rPr>
          <w:noProof/>
        </w:rPr>
        <w:lastRenderedPageBreak/>
        <w:drawing>
          <wp:anchor distT="0" distB="0" distL="114300" distR="114300" simplePos="0" relativeHeight="251660288" behindDoc="0" locked="0" layoutInCell="1" allowOverlap="1" wp14:anchorId="01EA8F12" wp14:editId="3513F725">
            <wp:simplePos x="0" y="0"/>
            <wp:positionH relativeFrom="column">
              <wp:posOffset>175082</wp:posOffset>
            </wp:positionH>
            <wp:positionV relativeFrom="paragraph">
              <wp:posOffset>0</wp:posOffset>
            </wp:positionV>
            <wp:extent cx="5943600" cy="320802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208020"/>
                    </a:xfrm>
                    <a:prstGeom prst="rect">
                      <a:avLst/>
                    </a:prstGeom>
                  </pic:spPr>
                </pic:pic>
              </a:graphicData>
            </a:graphic>
          </wp:anchor>
        </w:drawing>
      </w:r>
      <w:r w:rsidR="00E323AA">
        <w:t>Attack With Minion:</w:t>
      </w:r>
    </w:p>
    <w:p w14:paraId="0AF1B577" w14:textId="020DC83A" w:rsidR="00E323AA" w:rsidRDefault="00A93B8F" w:rsidP="009F4FF9">
      <w:pPr>
        <w:ind w:left="720"/>
        <w:rPr>
          <w:noProof/>
        </w:rPr>
      </w:pPr>
      <w:r w:rsidRPr="00A93B8F">
        <w:rPr>
          <w:noProof/>
        </w:rPr>
        <w:drawing>
          <wp:anchor distT="0" distB="0" distL="114300" distR="114300" simplePos="0" relativeHeight="251661312" behindDoc="0" locked="0" layoutInCell="1" allowOverlap="1" wp14:anchorId="3501F675" wp14:editId="44794217">
            <wp:simplePos x="0" y="0"/>
            <wp:positionH relativeFrom="margin">
              <wp:align>center</wp:align>
            </wp:positionH>
            <wp:positionV relativeFrom="paragraph">
              <wp:posOffset>570230</wp:posOffset>
            </wp:positionV>
            <wp:extent cx="5419725" cy="2679700"/>
            <wp:effectExtent l="0" t="0" r="9525" b="635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19725" cy="2679700"/>
                    </a:xfrm>
                    <a:prstGeom prst="rect">
                      <a:avLst/>
                    </a:prstGeom>
                  </pic:spPr>
                </pic:pic>
              </a:graphicData>
            </a:graphic>
            <wp14:sizeRelH relativeFrom="margin">
              <wp14:pctWidth>0</wp14:pctWidth>
            </wp14:sizeRelH>
            <wp14:sizeRelV relativeFrom="margin">
              <wp14:pctHeight>0</wp14:pctHeight>
            </wp14:sizeRelV>
          </wp:anchor>
        </w:drawing>
      </w:r>
      <w:r w:rsidR="009F4FF9">
        <w:t xml:space="preserve">To attack with a Minion the user must select a minion from the Field after clicking on a minion a window </w:t>
      </w:r>
      <w:r>
        <w:t>will appear to confirm that you want to attack with this minion after that the user must choose the minion or the hero that will be attacked.</w:t>
      </w:r>
      <w:r w:rsidRPr="00A93B8F">
        <w:rPr>
          <w:noProof/>
        </w:rPr>
        <w:t xml:space="preserve"> </w:t>
      </w:r>
    </w:p>
    <w:p w14:paraId="65C6FBFC" w14:textId="1DBDE51E" w:rsidR="00F8281B" w:rsidRDefault="00F8281B" w:rsidP="00F8281B">
      <w:pPr>
        <w:rPr>
          <w:noProof/>
        </w:rPr>
      </w:pPr>
    </w:p>
    <w:p w14:paraId="4B6F8E55" w14:textId="77777777" w:rsidR="00CF3E0E" w:rsidRDefault="00CF3E0E" w:rsidP="00F8281B">
      <w:pPr>
        <w:rPr>
          <w:noProof/>
        </w:rPr>
      </w:pPr>
    </w:p>
    <w:p w14:paraId="466F742C" w14:textId="77777777" w:rsidR="00CF3E0E" w:rsidRDefault="00CF3E0E" w:rsidP="00F8281B">
      <w:pPr>
        <w:rPr>
          <w:noProof/>
        </w:rPr>
      </w:pPr>
    </w:p>
    <w:p w14:paraId="77FA3C5F" w14:textId="77777777" w:rsidR="00CF3E0E" w:rsidRDefault="00CF3E0E" w:rsidP="00F8281B">
      <w:pPr>
        <w:rPr>
          <w:noProof/>
        </w:rPr>
      </w:pPr>
    </w:p>
    <w:p w14:paraId="3258C1A5" w14:textId="77777777" w:rsidR="00CF3E0E" w:rsidRDefault="00CF3E0E" w:rsidP="00F8281B">
      <w:pPr>
        <w:rPr>
          <w:noProof/>
        </w:rPr>
      </w:pPr>
    </w:p>
    <w:p w14:paraId="190B6FF7" w14:textId="55EAF8D4" w:rsidR="00F8281B" w:rsidRDefault="00F8281B" w:rsidP="00F8281B">
      <w:pPr>
        <w:rPr>
          <w:noProof/>
        </w:rPr>
      </w:pPr>
      <w:r>
        <w:rPr>
          <w:noProof/>
        </w:rPr>
        <w:lastRenderedPageBreak/>
        <w:t>Hero Power:</w:t>
      </w:r>
    </w:p>
    <w:p w14:paraId="3617F430" w14:textId="5BA750B5" w:rsidR="00CF3E0E" w:rsidRDefault="00CF3E0E" w:rsidP="00CF3E0E">
      <w:pPr>
        <w:ind w:left="720"/>
        <w:rPr>
          <w:noProof/>
        </w:rPr>
      </w:pPr>
      <w:r>
        <w:rPr>
          <w:noProof/>
        </w:rPr>
        <w:t>To use the Hero Power the user must click on his Hero to activate it. Then a window will appear to confirm if you want to use Hero Power.</w:t>
      </w:r>
      <w:r w:rsidRPr="00CF3E0E">
        <w:rPr>
          <w:noProof/>
        </w:rPr>
        <w:t xml:space="preserve"> </w:t>
      </w:r>
      <w:r w:rsidRPr="00CF3E0E">
        <w:rPr>
          <w:noProof/>
        </w:rPr>
        <w:drawing>
          <wp:inline distT="0" distB="0" distL="0" distR="0" wp14:anchorId="575586ED" wp14:editId="5DA834AF">
            <wp:extent cx="5943600" cy="33204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20415"/>
                    </a:xfrm>
                    <a:prstGeom prst="rect">
                      <a:avLst/>
                    </a:prstGeom>
                  </pic:spPr>
                </pic:pic>
              </a:graphicData>
            </a:graphic>
          </wp:inline>
        </w:drawing>
      </w:r>
    </w:p>
    <w:p w14:paraId="3BD10EC1" w14:textId="3F666705" w:rsidR="009256A2" w:rsidRDefault="00CF3E0E" w:rsidP="009256A2">
      <w:pPr>
        <w:ind w:left="720"/>
        <w:rPr>
          <w:noProof/>
        </w:rPr>
      </w:pPr>
      <w:r>
        <w:rPr>
          <w:noProof/>
        </w:rPr>
        <w:t xml:space="preserve">If the Hero doesn’t require another data to be chosen </w:t>
      </w:r>
      <w:r w:rsidR="001C13CC">
        <w:rPr>
          <w:noProof/>
        </w:rPr>
        <w:t xml:space="preserve">you have to select it after confirming </w:t>
      </w:r>
      <w:r w:rsidR="00F25280">
        <w:rPr>
          <w:noProof/>
        </w:rPr>
        <w:t>that you will use the Hero Power</w:t>
      </w:r>
      <w:r w:rsidR="009256A2">
        <w:rPr>
          <w:noProof/>
        </w:rPr>
        <w:t>.</w:t>
      </w:r>
    </w:p>
    <w:p w14:paraId="62F12507" w14:textId="7E893E07" w:rsidR="009256A2" w:rsidRDefault="00783812" w:rsidP="009256A2">
      <w:pPr>
        <w:rPr>
          <w:noProof/>
        </w:rPr>
      </w:pPr>
      <w:r w:rsidRPr="00783812">
        <w:rPr>
          <w:noProof/>
        </w:rPr>
        <w:drawing>
          <wp:inline distT="0" distB="0" distL="0" distR="0" wp14:anchorId="721D8375" wp14:editId="794DF051">
            <wp:extent cx="5943600" cy="31984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98495"/>
                    </a:xfrm>
                    <a:prstGeom prst="rect">
                      <a:avLst/>
                    </a:prstGeom>
                  </pic:spPr>
                </pic:pic>
              </a:graphicData>
            </a:graphic>
          </wp:inline>
        </w:drawing>
      </w:r>
    </w:p>
    <w:p w14:paraId="06F6D7F2" w14:textId="77777777" w:rsidR="00783812" w:rsidRDefault="00783812" w:rsidP="009256A2">
      <w:pPr>
        <w:rPr>
          <w:noProof/>
        </w:rPr>
      </w:pPr>
    </w:p>
    <w:p w14:paraId="53FB64DD" w14:textId="3E095461" w:rsidR="009256A2" w:rsidRDefault="009256A2" w:rsidP="009256A2">
      <w:pPr>
        <w:rPr>
          <w:noProof/>
        </w:rPr>
      </w:pPr>
      <w:r>
        <w:rPr>
          <w:noProof/>
        </w:rPr>
        <w:lastRenderedPageBreak/>
        <w:t>Game Over:</w:t>
      </w:r>
    </w:p>
    <w:p w14:paraId="75EC3536" w14:textId="201F90DC" w:rsidR="009256A2" w:rsidRDefault="009256A2" w:rsidP="00CB3875">
      <w:pPr>
        <w:ind w:left="720"/>
        <w:rPr>
          <w:noProof/>
        </w:rPr>
      </w:pPr>
      <w:r>
        <w:rPr>
          <w:noProof/>
        </w:rPr>
        <w:t>When the game is finished a window is opened to display the winner player name and a play again button and exit button.</w:t>
      </w:r>
    </w:p>
    <w:p w14:paraId="1D296611" w14:textId="77687859" w:rsidR="00F8281B" w:rsidRDefault="00CB3875" w:rsidP="00F8281B">
      <w:pPr>
        <w:rPr>
          <w:noProof/>
        </w:rPr>
      </w:pPr>
      <w:r w:rsidRPr="00CB3875">
        <w:rPr>
          <w:noProof/>
        </w:rPr>
        <w:drawing>
          <wp:inline distT="0" distB="0" distL="0" distR="0" wp14:anchorId="7DDDDEB9" wp14:editId="12D21295">
            <wp:extent cx="5943600" cy="32073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07385"/>
                    </a:xfrm>
                    <a:prstGeom prst="rect">
                      <a:avLst/>
                    </a:prstGeom>
                  </pic:spPr>
                </pic:pic>
              </a:graphicData>
            </a:graphic>
          </wp:inline>
        </w:drawing>
      </w:r>
    </w:p>
    <w:p w14:paraId="452BD692" w14:textId="3DD36F5D" w:rsidR="00F8281B" w:rsidRDefault="00F8281B" w:rsidP="00F8281B">
      <w:pPr>
        <w:rPr>
          <w:noProof/>
        </w:rPr>
      </w:pPr>
    </w:p>
    <w:p w14:paraId="736411D5" w14:textId="610D0A6B" w:rsidR="00F8281B" w:rsidRDefault="00F8281B" w:rsidP="00F8281B">
      <w:pPr>
        <w:rPr>
          <w:noProof/>
        </w:rPr>
      </w:pPr>
    </w:p>
    <w:p w14:paraId="4C559665" w14:textId="0A776D46" w:rsidR="00F8281B" w:rsidRDefault="00F8281B" w:rsidP="00F8281B">
      <w:pPr>
        <w:rPr>
          <w:noProof/>
        </w:rPr>
      </w:pPr>
    </w:p>
    <w:p w14:paraId="22A7BBF9" w14:textId="77777777" w:rsidR="00F8281B" w:rsidRDefault="00F8281B" w:rsidP="00F8281B"/>
    <w:sectPr w:rsidR="00F828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29D30D4"/>
    <w:multiLevelType w:val="hybridMultilevel"/>
    <w:tmpl w:val="F36AB712"/>
    <w:lvl w:ilvl="0" w:tplc="6D34E51C">
      <w:start w:val="87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bQ0MLO0sDQ2MrRQ0lEKTi0uzszPAykwrAUAUOvceywAAAA="/>
  </w:docVars>
  <w:rsids>
    <w:rsidRoot w:val="005044AF"/>
    <w:rsid w:val="001C13CC"/>
    <w:rsid w:val="00454250"/>
    <w:rsid w:val="004E516E"/>
    <w:rsid w:val="005044AF"/>
    <w:rsid w:val="005562C5"/>
    <w:rsid w:val="005D2283"/>
    <w:rsid w:val="006319EE"/>
    <w:rsid w:val="00760C74"/>
    <w:rsid w:val="00783812"/>
    <w:rsid w:val="009256A2"/>
    <w:rsid w:val="00936B18"/>
    <w:rsid w:val="009F4FF9"/>
    <w:rsid w:val="00A93B8F"/>
    <w:rsid w:val="00B97B4A"/>
    <w:rsid w:val="00C8349C"/>
    <w:rsid w:val="00CB3875"/>
    <w:rsid w:val="00CF3E0E"/>
    <w:rsid w:val="00E323AA"/>
    <w:rsid w:val="00F25280"/>
    <w:rsid w:val="00F36A60"/>
    <w:rsid w:val="00F50B53"/>
    <w:rsid w:val="00F828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C9BD3"/>
  <w15:chartTrackingRefBased/>
  <w15:docId w15:val="{152179FB-F866-476C-983B-014EA9B47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6B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5</Pages>
  <Words>352</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Tarek</dc:creator>
  <cp:keywords/>
  <dc:description/>
  <cp:lastModifiedBy>Omar Tarek</cp:lastModifiedBy>
  <cp:revision>16</cp:revision>
  <dcterms:created xsi:type="dcterms:W3CDTF">2020-05-06T13:39:00Z</dcterms:created>
  <dcterms:modified xsi:type="dcterms:W3CDTF">2020-05-07T20:51:00Z</dcterms:modified>
</cp:coreProperties>
</file>